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3974C57D" w:rsidR="00707BA3" w:rsidRPr="00707BA3" w:rsidRDefault="00BD5F57" w:rsidP="001E7403">
      <w:pPr>
        <w:pStyle w:val="Heading2"/>
      </w:pPr>
      <w:bookmarkStart w:id="0" w:name="_Hlk77806771"/>
      <w:r>
        <w:t>GitHub.System.Login</w:t>
      </w:r>
    </w:p>
    <w:p w14:paraId="3B1807D0" w14:textId="05C04E7E" w:rsidR="00CD606D" w:rsidRDefault="003914F6" w:rsidP="00255AD8">
      <w:r>
        <w:t>Logs into LinkedIn to the user dashboard.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906"/>
        <w:gridCol w:w="2905"/>
        <w:gridCol w:w="2907"/>
      </w:tblGrid>
      <w:tr w:rsidR="0040003F" w14:paraId="77EEF603" w14:textId="77777777" w:rsidTr="0040003F">
        <w:tc>
          <w:tcPr>
            <w:tcW w:w="1666" w:type="pct"/>
          </w:tcPr>
          <w:p w14:paraId="56EA9B07" w14:textId="171A179B" w:rsidR="0040003F" w:rsidRDefault="0040003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666" w:type="pct"/>
          </w:tcPr>
          <w:p w14:paraId="014A4246" w14:textId="1CE48425" w:rsidR="0040003F" w:rsidRDefault="0040003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667" w:type="pct"/>
          </w:tcPr>
          <w:p w14:paraId="18DD2C08" w14:textId="3AF413D0" w:rsidR="0040003F" w:rsidRDefault="0040003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</w:tr>
      <w:tr w:rsidR="0040003F" w14:paraId="0EB24575" w14:textId="77777777" w:rsidTr="0040003F">
        <w:tc>
          <w:tcPr>
            <w:tcW w:w="1666" w:type="pct"/>
          </w:tcPr>
          <w:p w14:paraId="2560C4E5" w14:textId="70EF57E1" w:rsidR="0040003F" w:rsidRDefault="0040003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CredentialName</w:t>
            </w:r>
          </w:p>
        </w:tc>
        <w:tc>
          <w:tcPr>
            <w:tcW w:w="1666" w:type="pct"/>
          </w:tcPr>
          <w:p w14:paraId="0C6E415D" w14:textId="719A887B" w:rsidR="0040003F" w:rsidRDefault="0040003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 of the credential to use to log into GitHub.</w:t>
            </w:r>
          </w:p>
        </w:tc>
        <w:tc>
          <w:tcPr>
            <w:tcW w:w="1667" w:type="pct"/>
          </w:tcPr>
          <w:p w14:paraId="7CCE3ACA" w14:textId="25E1F31F" w:rsidR="0040003F" w:rsidRDefault="0040003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40003F" w14:paraId="6E2BE310" w14:textId="77777777" w:rsidTr="0040003F">
        <w:tc>
          <w:tcPr>
            <w:tcW w:w="1666" w:type="pct"/>
          </w:tcPr>
          <w:p w14:paraId="681F4689" w14:textId="7AFE718A" w:rsidR="0040003F" w:rsidRDefault="0040003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eference</w:t>
            </w:r>
          </w:p>
        </w:tc>
        <w:tc>
          <w:tcPr>
            <w:tcW w:w="1666" w:type="pct"/>
          </w:tcPr>
          <w:p w14:paraId="12E1D5FB" w14:textId="078E03D6" w:rsidR="0040003F" w:rsidRDefault="0040003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prefix the activity in logs for execution trace.</w:t>
            </w:r>
          </w:p>
        </w:tc>
        <w:tc>
          <w:tcPr>
            <w:tcW w:w="1667" w:type="pct"/>
          </w:tcPr>
          <w:p w14:paraId="7CDABA59" w14:textId="7A84DB0C" w:rsidR="0040003F" w:rsidRDefault="0040003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40003F" w14:paraId="7B5DE60D" w14:textId="77777777" w:rsidTr="0040003F">
        <w:tc>
          <w:tcPr>
            <w:tcW w:w="1666" w:type="pct"/>
          </w:tcPr>
          <w:p w14:paraId="24B2CB09" w14:textId="3A83BD1D" w:rsidR="0040003F" w:rsidRDefault="0040003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unMode</w:t>
            </w:r>
          </w:p>
        </w:tc>
        <w:tc>
          <w:tcPr>
            <w:tcW w:w="1666" w:type="pct"/>
          </w:tcPr>
          <w:p w14:paraId="1CCF00F0" w14:textId="77777777" w:rsidR="0040003F" w:rsidRDefault="0040003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configure how the activity is run:</w:t>
            </w:r>
          </w:p>
          <w:p w14:paraId="2B79752D" w14:textId="77777777" w:rsidR="0040003F" w:rsidRDefault="0040003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'unit' - any customizations while developing </w:t>
            </w:r>
          </w:p>
          <w:p w14:paraId="6E3EA91F" w14:textId="77777777" w:rsidR="0040003F" w:rsidRDefault="0040003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'' - for production use case</w:t>
            </w:r>
          </w:p>
          <w:p w14:paraId="7A23D33C" w14:textId="74EAFF12" w:rsidR="0040003F" w:rsidRDefault="0040003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[All others] - See Test Cases </w:t>
            </w:r>
          </w:p>
        </w:tc>
        <w:tc>
          <w:tcPr>
            <w:tcW w:w="1667" w:type="pct"/>
          </w:tcPr>
          <w:p w14:paraId="4B6BA320" w14:textId="594CC411" w:rsidR="0040003F" w:rsidRDefault="0040003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</w:tr>
      <w:tr w:rsidR="0040003F" w14:paraId="3B01B003" w14:textId="77777777" w:rsidTr="0040003F">
        <w:tc>
          <w:tcPr>
            <w:tcW w:w="1666" w:type="pct"/>
          </w:tcPr>
          <w:p w14:paraId="5C4F8259" w14:textId="6B97F722" w:rsidR="0040003F" w:rsidRDefault="0040003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o_Browser</w:t>
            </w:r>
          </w:p>
        </w:tc>
        <w:tc>
          <w:tcPr>
            <w:tcW w:w="1666" w:type="pct"/>
          </w:tcPr>
          <w:p w14:paraId="71487376" w14:textId="0030A068" w:rsidR="0040003F" w:rsidRDefault="0040003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itHub browser variable for use in the rest of the library.</w:t>
            </w:r>
          </w:p>
        </w:tc>
        <w:tc>
          <w:tcPr>
            <w:tcW w:w="1667" w:type="pct"/>
          </w:tcPr>
          <w:p w14:paraId="03825BA0" w14:textId="19BE754E" w:rsidR="0040003F" w:rsidRDefault="0040003F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OutArgument(ui:Browser)</w:t>
            </w:r>
          </w:p>
        </w:tc>
      </w:tr>
    </w:tbl>
    <w:p w14:paraId="676CAB7E" w14:textId="091C0031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3770D8" w14:paraId="464AD053" w14:textId="77777777" w:rsidTr="003770D8">
        <w:tc>
          <w:tcPr>
            <w:tcW w:w="1250" w:type="pct"/>
          </w:tcPr>
          <w:bookmarkEnd w:id="0"/>
          <w:p w14:paraId="39CDD54C" w14:textId="0887B68D" w:rsidR="003770D8" w:rsidRDefault="003770D8" w:rsidP="00BA1089">
            <w:r>
              <w:t>ID</w:t>
            </w:r>
          </w:p>
        </w:tc>
        <w:tc>
          <w:tcPr>
            <w:tcW w:w="1250" w:type="pct"/>
          </w:tcPr>
          <w:p w14:paraId="287CA605" w14:textId="659764C6" w:rsidR="003770D8" w:rsidRDefault="003770D8" w:rsidP="00BA1089">
            <w:r>
              <w:t>Description</w:t>
            </w:r>
          </w:p>
        </w:tc>
        <w:tc>
          <w:tcPr>
            <w:tcW w:w="1250" w:type="pct"/>
          </w:tcPr>
          <w:p w14:paraId="50F9C663" w14:textId="663E8433" w:rsidR="003770D8" w:rsidRDefault="003770D8" w:rsidP="00BA1089">
            <w:r>
              <w:t>Preconditions</w:t>
            </w:r>
          </w:p>
        </w:tc>
        <w:tc>
          <w:tcPr>
            <w:tcW w:w="1250" w:type="pct"/>
          </w:tcPr>
          <w:p w14:paraId="193CA320" w14:textId="0DEBBCF9" w:rsidR="003770D8" w:rsidRDefault="003770D8" w:rsidP="00BA1089">
            <w:r>
              <w:t>Postconditions</w:t>
            </w:r>
          </w:p>
        </w:tc>
      </w:tr>
      <w:tr w:rsidR="003770D8" w14:paraId="29BD1C55" w14:textId="77777777" w:rsidTr="003770D8">
        <w:tc>
          <w:tcPr>
            <w:tcW w:w="1250" w:type="pct"/>
          </w:tcPr>
          <w:p w14:paraId="3F26E7DA" w14:textId="25B2C1C6" w:rsidR="003770D8" w:rsidRDefault="003770D8" w:rsidP="00BA1089">
            <w:r>
              <w:t>Login</w:t>
            </w:r>
          </w:p>
        </w:tc>
        <w:tc>
          <w:tcPr>
            <w:tcW w:w="1250" w:type="pct"/>
          </w:tcPr>
          <w:p w14:paraId="52997F05" w14:textId="0DEC6F00" w:rsidR="003770D8" w:rsidRDefault="003770D8" w:rsidP="00BA1089">
            <w:r>
              <w:t>Logs into GitHub using credentials from assets from the log in page.</w:t>
            </w:r>
          </w:p>
        </w:tc>
        <w:tc>
          <w:tcPr>
            <w:tcW w:w="1250" w:type="pct"/>
          </w:tcPr>
          <w:p w14:paraId="65AAC113" w14:textId="4289A9D3" w:rsidR="003770D8" w:rsidRDefault="003770D8" w:rsidP="00BA1089">
            <w:r>
              <w:t>1) Login Page present</w:t>
            </w:r>
          </w:p>
        </w:tc>
        <w:tc>
          <w:tcPr>
            <w:tcW w:w="1250" w:type="pct"/>
          </w:tcPr>
          <w:p w14:paraId="62BDE312" w14:textId="2B687753" w:rsidR="003770D8" w:rsidRDefault="003770D8" w:rsidP="00BA1089">
            <w:r>
              <w:t>1) User dashboard is present</w:t>
            </w:r>
          </w:p>
        </w:tc>
      </w:tr>
    </w:tbl>
    <w:p w14:paraId="286AD151" w14:textId="44DAD491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33D4E" w14:textId="77777777" w:rsidR="006A3242" w:rsidRDefault="006A3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5C087C20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3770D8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3770D8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AC8BE" w14:textId="77777777" w:rsidR="006A3242" w:rsidRDefault="006A3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54A"/>
    <w:rsid w:val="00047EDA"/>
    <w:rsid w:val="00054B25"/>
    <w:rsid w:val="00066B54"/>
    <w:rsid w:val="000735FD"/>
    <w:rsid w:val="000749F2"/>
    <w:rsid w:val="000833E6"/>
    <w:rsid w:val="00085C06"/>
    <w:rsid w:val="00087E04"/>
    <w:rsid w:val="00091BD8"/>
    <w:rsid w:val="00097C7F"/>
    <w:rsid w:val="000A20DF"/>
    <w:rsid w:val="000B20E6"/>
    <w:rsid w:val="000C4FA5"/>
    <w:rsid w:val="000D6273"/>
    <w:rsid w:val="000E2259"/>
    <w:rsid w:val="001121D6"/>
    <w:rsid w:val="00124979"/>
    <w:rsid w:val="00125397"/>
    <w:rsid w:val="00132C78"/>
    <w:rsid w:val="00167BED"/>
    <w:rsid w:val="001729B5"/>
    <w:rsid w:val="001748A9"/>
    <w:rsid w:val="00191AFD"/>
    <w:rsid w:val="001E2826"/>
    <w:rsid w:val="001E7403"/>
    <w:rsid w:val="001F28C8"/>
    <w:rsid w:val="0021396C"/>
    <w:rsid w:val="00221039"/>
    <w:rsid w:val="0023009A"/>
    <w:rsid w:val="00236F3E"/>
    <w:rsid w:val="002471BC"/>
    <w:rsid w:val="002515CB"/>
    <w:rsid w:val="00251F7E"/>
    <w:rsid w:val="00255AD8"/>
    <w:rsid w:val="00260200"/>
    <w:rsid w:val="00261CB4"/>
    <w:rsid w:val="00270BD9"/>
    <w:rsid w:val="0029112B"/>
    <w:rsid w:val="002918E2"/>
    <w:rsid w:val="002963D5"/>
    <w:rsid w:val="002A505A"/>
    <w:rsid w:val="002B7180"/>
    <w:rsid w:val="002D02C2"/>
    <w:rsid w:val="002D0B3B"/>
    <w:rsid w:val="002D4D5A"/>
    <w:rsid w:val="002D7B31"/>
    <w:rsid w:val="00301A98"/>
    <w:rsid w:val="00315B16"/>
    <w:rsid w:val="003278E9"/>
    <w:rsid w:val="00332F43"/>
    <w:rsid w:val="00356F42"/>
    <w:rsid w:val="003770D8"/>
    <w:rsid w:val="003914F6"/>
    <w:rsid w:val="00393372"/>
    <w:rsid w:val="0039338C"/>
    <w:rsid w:val="003A34BD"/>
    <w:rsid w:val="003E47AF"/>
    <w:rsid w:val="003E5734"/>
    <w:rsid w:val="003F6EE5"/>
    <w:rsid w:val="0040003F"/>
    <w:rsid w:val="00414E4F"/>
    <w:rsid w:val="0041615D"/>
    <w:rsid w:val="004536EC"/>
    <w:rsid w:val="004647A0"/>
    <w:rsid w:val="00474BE1"/>
    <w:rsid w:val="00497FCA"/>
    <w:rsid w:val="004A71E9"/>
    <w:rsid w:val="004B5874"/>
    <w:rsid w:val="004C4EB7"/>
    <w:rsid w:val="004D4A9A"/>
    <w:rsid w:val="004D784B"/>
    <w:rsid w:val="004F0CB8"/>
    <w:rsid w:val="004F191F"/>
    <w:rsid w:val="004F74B2"/>
    <w:rsid w:val="0050727A"/>
    <w:rsid w:val="0052163E"/>
    <w:rsid w:val="0054623F"/>
    <w:rsid w:val="00567BF8"/>
    <w:rsid w:val="005777ED"/>
    <w:rsid w:val="00585009"/>
    <w:rsid w:val="005B2D97"/>
    <w:rsid w:val="005B5F91"/>
    <w:rsid w:val="005B66B0"/>
    <w:rsid w:val="005F105C"/>
    <w:rsid w:val="005F1D84"/>
    <w:rsid w:val="006019D9"/>
    <w:rsid w:val="006147A9"/>
    <w:rsid w:val="00621FD1"/>
    <w:rsid w:val="006315BA"/>
    <w:rsid w:val="006426A8"/>
    <w:rsid w:val="006600D6"/>
    <w:rsid w:val="00663594"/>
    <w:rsid w:val="00663836"/>
    <w:rsid w:val="00674B7D"/>
    <w:rsid w:val="006926A1"/>
    <w:rsid w:val="006A3242"/>
    <w:rsid w:val="006B4103"/>
    <w:rsid w:val="006C78EB"/>
    <w:rsid w:val="006E4B18"/>
    <w:rsid w:val="006E72C4"/>
    <w:rsid w:val="00707BA3"/>
    <w:rsid w:val="007848E9"/>
    <w:rsid w:val="007914B5"/>
    <w:rsid w:val="00791D26"/>
    <w:rsid w:val="007C2EE1"/>
    <w:rsid w:val="007C7AA3"/>
    <w:rsid w:val="007D08C1"/>
    <w:rsid w:val="007E0859"/>
    <w:rsid w:val="007E576D"/>
    <w:rsid w:val="008003A9"/>
    <w:rsid w:val="00805124"/>
    <w:rsid w:val="0081664F"/>
    <w:rsid w:val="00817773"/>
    <w:rsid w:val="00822AC8"/>
    <w:rsid w:val="00824DC5"/>
    <w:rsid w:val="00825061"/>
    <w:rsid w:val="00843509"/>
    <w:rsid w:val="00844860"/>
    <w:rsid w:val="0087102D"/>
    <w:rsid w:val="00871F55"/>
    <w:rsid w:val="00881F98"/>
    <w:rsid w:val="00884DFC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73022"/>
    <w:rsid w:val="00974C8A"/>
    <w:rsid w:val="00984175"/>
    <w:rsid w:val="00984C9F"/>
    <w:rsid w:val="009A6483"/>
    <w:rsid w:val="009C2F49"/>
    <w:rsid w:val="009C4969"/>
    <w:rsid w:val="009C6F68"/>
    <w:rsid w:val="009C718F"/>
    <w:rsid w:val="009D33E5"/>
    <w:rsid w:val="009E39DA"/>
    <w:rsid w:val="009E3B27"/>
    <w:rsid w:val="00A06F8F"/>
    <w:rsid w:val="00A214C9"/>
    <w:rsid w:val="00A24367"/>
    <w:rsid w:val="00A27085"/>
    <w:rsid w:val="00A37D51"/>
    <w:rsid w:val="00A4111A"/>
    <w:rsid w:val="00A5522D"/>
    <w:rsid w:val="00A81E23"/>
    <w:rsid w:val="00A86108"/>
    <w:rsid w:val="00A9202A"/>
    <w:rsid w:val="00AA6CDA"/>
    <w:rsid w:val="00AB2545"/>
    <w:rsid w:val="00AC15E8"/>
    <w:rsid w:val="00AC6887"/>
    <w:rsid w:val="00B06893"/>
    <w:rsid w:val="00B07742"/>
    <w:rsid w:val="00B174AB"/>
    <w:rsid w:val="00B231D1"/>
    <w:rsid w:val="00B23777"/>
    <w:rsid w:val="00B333A9"/>
    <w:rsid w:val="00B35DAB"/>
    <w:rsid w:val="00B44FB6"/>
    <w:rsid w:val="00B77A41"/>
    <w:rsid w:val="00B905E5"/>
    <w:rsid w:val="00B927C4"/>
    <w:rsid w:val="00B94AE1"/>
    <w:rsid w:val="00B96B4E"/>
    <w:rsid w:val="00BA1089"/>
    <w:rsid w:val="00BD5F57"/>
    <w:rsid w:val="00BE01E3"/>
    <w:rsid w:val="00BF2465"/>
    <w:rsid w:val="00C10D75"/>
    <w:rsid w:val="00C115AB"/>
    <w:rsid w:val="00C16626"/>
    <w:rsid w:val="00C24C54"/>
    <w:rsid w:val="00C26F7E"/>
    <w:rsid w:val="00C4543D"/>
    <w:rsid w:val="00C53314"/>
    <w:rsid w:val="00C554DA"/>
    <w:rsid w:val="00C557F1"/>
    <w:rsid w:val="00C709D8"/>
    <w:rsid w:val="00C928D0"/>
    <w:rsid w:val="00CA01BD"/>
    <w:rsid w:val="00CA2F01"/>
    <w:rsid w:val="00CB55C3"/>
    <w:rsid w:val="00CC11F5"/>
    <w:rsid w:val="00CC1556"/>
    <w:rsid w:val="00CC1ADA"/>
    <w:rsid w:val="00CC4F63"/>
    <w:rsid w:val="00CD19E1"/>
    <w:rsid w:val="00CD5234"/>
    <w:rsid w:val="00CD5AA8"/>
    <w:rsid w:val="00CD606D"/>
    <w:rsid w:val="00CE2622"/>
    <w:rsid w:val="00CE7573"/>
    <w:rsid w:val="00D02427"/>
    <w:rsid w:val="00D21902"/>
    <w:rsid w:val="00D22401"/>
    <w:rsid w:val="00D5773F"/>
    <w:rsid w:val="00D60C2B"/>
    <w:rsid w:val="00D7792D"/>
    <w:rsid w:val="00D86493"/>
    <w:rsid w:val="00D87413"/>
    <w:rsid w:val="00D902E1"/>
    <w:rsid w:val="00D9213A"/>
    <w:rsid w:val="00D933CB"/>
    <w:rsid w:val="00DA7CD6"/>
    <w:rsid w:val="00DD21ED"/>
    <w:rsid w:val="00DD4EC4"/>
    <w:rsid w:val="00DE0777"/>
    <w:rsid w:val="00DF7204"/>
    <w:rsid w:val="00E01D52"/>
    <w:rsid w:val="00E06D1E"/>
    <w:rsid w:val="00E248FD"/>
    <w:rsid w:val="00E363A5"/>
    <w:rsid w:val="00E80254"/>
    <w:rsid w:val="00EB4CD0"/>
    <w:rsid w:val="00EC4D46"/>
    <w:rsid w:val="00ED580C"/>
    <w:rsid w:val="00EE3D02"/>
    <w:rsid w:val="00EF034A"/>
    <w:rsid w:val="00F05666"/>
    <w:rsid w:val="00F07EE4"/>
    <w:rsid w:val="00F17B68"/>
    <w:rsid w:val="00F22DF1"/>
    <w:rsid w:val="00F3135B"/>
    <w:rsid w:val="00F3670A"/>
    <w:rsid w:val="00F52455"/>
    <w:rsid w:val="00F73870"/>
    <w:rsid w:val="00F74135"/>
    <w:rsid w:val="00F74512"/>
    <w:rsid w:val="00F915E0"/>
    <w:rsid w:val="00FB4220"/>
    <w:rsid w:val="00FC5125"/>
    <w:rsid w:val="00FD3952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